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724B6" w14:textId="77777777" w:rsidR="002144B5" w:rsidRDefault="002144B5" w:rsidP="002144B5">
      <w:pPr>
        <w:spacing w:after="0"/>
        <w:jc w:val="center"/>
        <w:rPr>
          <w:b/>
          <w:sz w:val="28"/>
        </w:rPr>
      </w:pPr>
    </w:p>
    <w:p w14:paraId="223F7C4D" w14:textId="7F6546B9" w:rsidR="00EF656B" w:rsidRDefault="00516C80" w:rsidP="002144B5">
      <w:pPr>
        <w:spacing w:after="0"/>
        <w:jc w:val="center"/>
      </w:pPr>
      <w:r>
        <w:rPr>
          <w:b/>
          <w:sz w:val="28"/>
        </w:rPr>
        <w:t xml:space="preserve">Software Engineering </w:t>
      </w:r>
      <w:r w:rsidR="00EF656B">
        <w:rPr>
          <w:b/>
          <w:sz w:val="28"/>
        </w:rPr>
        <w:t>Progress Report</w:t>
      </w:r>
    </w:p>
    <w:p w14:paraId="789061B9" w14:textId="77777777" w:rsidR="00EF656B" w:rsidRDefault="00EF656B" w:rsidP="00EF656B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650"/>
      </w:tblGrid>
      <w:tr w:rsidR="004C782C" w14:paraId="04C4C44A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5601E88C" w14:textId="77777777" w:rsidR="004C782C" w:rsidRPr="004C782C" w:rsidRDefault="004C782C" w:rsidP="004C782C">
            <w:pPr>
              <w:rPr>
                <w:b/>
              </w:rPr>
            </w:pPr>
            <w:r w:rsidRPr="004C782C">
              <w:rPr>
                <w:b/>
              </w:rPr>
              <w:t>Resource / Key Personnel</w:t>
            </w:r>
          </w:p>
        </w:tc>
        <w:tc>
          <w:tcPr>
            <w:tcW w:w="6650" w:type="dxa"/>
            <w:tcBorders>
              <w:bottom w:val="single" w:sz="4" w:space="0" w:color="auto"/>
            </w:tcBorders>
            <w:vAlign w:val="center"/>
          </w:tcPr>
          <w:p w14:paraId="224323E5" w14:textId="17BB5AA7" w:rsidR="004C782C" w:rsidRDefault="001E5F63" w:rsidP="004C782C">
            <w:r>
              <w:t>Venard Jhon C. Salido</w:t>
            </w:r>
          </w:p>
        </w:tc>
      </w:tr>
      <w:tr w:rsidR="005E1C6E" w14:paraId="4DDB8542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0BAAF1ED" w14:textId="77777777" w:rsidR="005E1C6E" w:rsidRDefault="005E1C6E" w:rsidP="004C782C">
            <w:pPr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FB690" w14:textId="66C754A2" w:rsidR="005E1C6E" w:rsidRDefault="001E5F63" w:rsidP="004C782C">
            <w:r>
              <w:t>PESO Job Portal</w:t>
            </w:r>
          </w:p>
        </w:tc>
      </w:tr>
      <w:tr w:rsidR="004C782C" w14:paraId="09AD9DC9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799411BC" w14:textId="77777777" w:rsidR="004C782C" w:rsidRPr="004C782C" w:rsidRDefault="00D67B33" w:rsidP="004C782C">
            <w:pPr>
              <w:rPr>
                <w:b/>
              </w:rPr>
            </w:pPr>
            <w:r>
              <w:rPr>
                <w:b/>
              </w:rPr>
              <w:t>Progress Report No.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79548E" w14:textId="77777777" w:rsidR="004C782C" w:rsidRDefault="00D67B33" w:rsidP="004C782C">
            <w:r>
              <w:t>1</w:t>
            </w:r>
          </w:p>
        </w:tc>
      </w:tr>
      <w:tr w:rsidR="004C782C" w14:paraId="543DAA0C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648AE575" w14:textId="77777777" w:rsidR="004C782C" w:rsidRPr="004C782C" w:rsidRDefault="00D67B33" w:rsidP="004C782C">
            <w:pPr>
              <w:rPr>
                <w:b/>
              </w:rPr>
            </w:pPr>
            <w:r>
              <w:rPr>
                <w:b/>
              </w:rPr>
              <w:t>Reporting Period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1B79C" w14:textId="23F542B3" w:rsidR="004C782C" w:rsidRDefault="00820009" w:rsidP="004C782C">
            <w:r>
              <w:t>Feb 10 – Feb 1</w:t>
            </w:r>
            <w:r w:rsidR="00A679B4">
              <w:t>3</w:t>
            </w:r>
          </w:p>
        </w:tc>
      </w:tr>
    </w:tbl>
    <w:p w14:paraId="5CB1680C" w14:textId="77777777" w:rsidR="00EF656B" w:rsidRDefault="00EF656B" w:rsidP="00EF656B">
      <w:pPr>
        <w:spacing w:after="0"/>
      </w:pPr>
    </w:p>
    <w:p w14:paraId="1CF17E76" w14:textId="77777777" w:rsidR="004C782C" w:rsidRDefault="004C782C" w:rsidP="00EF656B">
      <w:pPr>
        <w:spacing w:after="0"/>
        <w:rPr>
          <w:sz w:val="24"/>
        </w:rPr>
      </w:pPr>
      <w:r>
        <w:rPr>
          <w:b/>
          <w:sz w:val="24"/>
        </w:rPr>
        <w:t xml:space="preserve">Summary of </w:t>
      </w:r>
      <w:r w:rsidRPr="004C782C">
        <w:rPr>
          <w:b/>
          <w:sz w:val="24"/>
        </w:rPr>
        <w:t>Activities</w:t>
      </w:r>
    </w:p>
    <w:p w14:paraId="778D3022" w14:textId="77777777" w:rsidR="004C782C" w:rsidRDefault="004C782C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780"/>
        <w:gridCol w:w="1530"/>
        <w:gridCol w:w="3325"/>
      </w:tblGrid>
      <w:tr w:rsidR="004C782C" w14:paraId="56E5270A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E7C7C30" w14:textId="77777777" w:rsidR="004C782C" w:rsidRPr="004C782C" w:rsidRDefault="004C782C" w:rsidP="004C782C">
            <w:pPr>
              <w:jc w:val="center"/>
              <w:rPr>
                <w:b/>
                <w:sz w:val="24"/>
              </w:rPr>
            </w:pPr>
            <w:r w:rsidRPr="004C782C">
              <w:rPr>
                <w:b/>
                <w:sz w:val="24"/>
              </w:rPr>
              <w:t>#</w:t>
            </w:r>
          </w:p>
        </w:tc>
        <w:tc>
          <w:tcPr>
            <w:tcW w:w="3780" w:type="dxa"/>
            <w:vAlign w:val="center"/>
          </w:tcPr>
          <w:p w14:paraId="08B536C0" w14:textId="77777777" w:rsidR="004C782C" w:rsidRPr="004C782C" w:rsidRDefault="00116AB2" w:rsidP="004C782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1530" w:type="dxa"/>
            <w:vAlign w:val="center"/>
          </w:tcPr>
          <w:p w14:paraId="2B021A39" w14:textId="77777777" w:rsidR="004C782C" w:rsidRPr="004C782C" w:rsidRDefault="004C782C" w:rsidP="004C782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% Complete</w:t>
            </w:r>
          </w:p>
        </w:tc>
        <w:tc>
          <w:tcPr>
            <w:tcW w:w="3325" w:type="dxa"/>
            <w:vAlign w:val="center"/>
          </w:tcPr>
          <w:p w14:paraId="0AB4D893" w14:textId="77777777" w:rsidR="004C782C" w:rsidRPr="004C782C" w:rsidRDefault="004C782C" w:rsidP="004C782C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Results / Issues</w:t>
            </w:r>
          </w:p>
        </w:tc>
      </w:tr>
      <w:tr w:rsidR="004C782C" w14:paraId="27BA0017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301787D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11C341D0" w14:textId="03CD1A2E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Create Database </w:t>
            </w:r>
          </w:p>
        </w:tc>
        <w:tc>
          <w:tcPr>
            <w:tcW w:w="1530" w:type="dxa"/>
            <w:vAlign w:val="center"/>
          </w:tcPr>
          <w:p w14:paraId="0AC081F6" w14:textId="3BD3E0EB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%</w:t>
            </w:r>
          </w:p>
        </w:tc>
        <w:tc>
          <w:tcPr>
            <w:tcW w:w="3325" w:type="dxa"/>
            <w:vAlign w:val="center"/>
          </w:tcPr>
          <w:p w14:paraId="16467317" w14:textId="5ACBBF96" w:rsidR="004C782C" w:rsidRPr="004C782C" w:rsidRDefault="00820009" w:rsidP="00820009">
            <w:pPr>
              <w:rPr>
                <w:sz w:val="24"/>
              </w:rPr>
            </w:pPr>
            <w:r w:rsidRPr="00820009">
              <w:rPr>
                <w:sz w:val="24"/>
              </w:rPr>
              <w:t>It can still be expanded, but it depends on the system</w:t>
            </w:r>
            <w:r>
              <w:rPr>
                <w:sz w:val="24"/>
              </w:rPr>
              <w:t xml:space="preserve"> additional features</w:t>
            </w:r>
            <w:r w:rsidRPr="00820009">
              <w:rPr>
                <w:sz w:val="24"/>
              </w:rPr>
              <w:t>.</w:t>
            </w:r>
          </w:p>
        </w:tc>
      </w:tr>
      <w:tr w:rsidR="004C782C" w14:paraId="6AD7CD26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25A237D1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B440F03" w14:textId="3C608F92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Create the users log-in and registration</w:t>
            </w:r>
          </w:p>
        </w:tc>
        <w:tc>
          <w:tcPr>
            <w:tcW w:w="1530" w:type="dxa"/>
            <w:vAlign w:val="center"/>
          </w:tcPr>
          <w:p w14:paraId="5D00C7DF" w14:textId="3A0A6510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80%</w:t>
            </w:r>
          </w:p>
        </w:tc>
        <w:tc>
          <w:tcPr>
            <w:tcW w:w="3325" w:type="dxa"/>
            <w:vAlign w:val="center"/>
          </w:tcPr>
          <w:p w14:paraId="0200916E" w14:textId="2563D354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It’s 100% working with back-end, but will upgrade the UI and add more features.</w:t>
            </w:r>
          </w:p>
        </w:tc>
      </w:tr>
      <w:tr w:rsidR="004C782C" w14:paraId="45CEE01F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3E620BE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E830631" w14:textId="4D5A6EF6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Create </w:t>
            </w:r>
            <w:proofErr w:type="gramStart"/>
            <w:r>
              <w:rPr>
                <w:sz w:val="24"/>
              </w:rPr>
              <w:t>Pages(</w:t>
            </w:r>
            <w:proofErr w:type="gramEnd"/>
            <w:r>
              <w:rPr>
                <w:sz w:val="24"/>
              </w:rPr>
              <w:t>home, browse)</w:t>
            </w:r>
          </w:p>
        </w:tc>
        <w:tc>
          <w:tcPr>
            <w:tcW w:w="1530" w:type="dxa"/>
            <w:vAlign w:val="center"/>
          </w:tcPr>
          <w:p w14:paraId="639178AA" w14:textId="083C0A4A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>70%</w:t>
            </w:r>
          </w:p>
        </w:tc>
        <w:tc>
          <w:tcPr>
            <w:tcW w:w="3325" w:type="dxa"/>
            <w:vAlign w:val="center"/>
          </w:tcPr>
          <w:p w14:paraId="5ECEFD0E" w14:textId="17079B5F" w:rsidR="004C782C" w:rsidRPr="004C782C" w:rsidRDefault="00820009" w:rsidP="004C782C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To be added </w:t>
            </w:r>
            <w:r w:rsidR="001E5F63">
              <w:rPr>
                <w:sz w:val="24"/>
              </w:rPr>
              <w:t>more</w:t>
            </w:r>
          </w:p>
        </w:tc>
      </w:tr>
      <w:tr w:rsidR="004C782C" w14:paraId="65D43E2C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2C78DD87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33D75CD6" w14:textId="0AEA220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8113A95" w14:textId="51A3EBC2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780152D9" w14:textId="18985728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79729D1F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1A621B31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40B9EE4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37F724F0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1F50CA6E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5E443F80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3D02B32F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2BA0F4E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58E03229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2BF12C7B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47BF1E1C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B450303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2191916A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88444C8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354F8C1E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  <w:tr w:rsidR="004C782C" w14:paraId="20EDA63C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09F2EF64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47D6934A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0DDD4E0F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7E08568F" w14:textId="77777777" w:rsidR="004C782C" w:rsidRPr="004C782C" w:rsidRDefault="004C782C" w:rsidP="004C782C">
            <w:pPr>
              <w:jc w:val="center"/>
              <w:rPr>
                <w:sz w:val="24"/>
              </w:rPr>
            </w:pPr>
          </w:p>
        </w:tc>
      </w:tr>
    </w:tbl>
    <w:p w14:paraId="580F100E" w14:textId="77777777" w:rsidR="004C782C" w:rsidRDefault="004C782C" w:rsidP="00EF656B">
      <w:pPr>
        <w:spacing w:after="0"/>
        <w:rPr>
          <w:sz w:val="24"/>
        </w:rPr>
      </w:pPr>
    </w:p>
    <w:p w14:paraId="54E7D522" w14:textId="77777777" w:rsidR="00D67B33" w:rsidRP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1: Activities and Progress Report</w:t>
      </w:r>
    </w:p>
    <w:p w14:paraId="5CE85058" w14:textId="77777777" w:rsidR="00D67B33" w:rsidRDefault="00D67B33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7487" w14:paraId="75C45380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575F1563" w14:textId="659C756A" w:rsidR="00FB7487" w:rsidRDefault="00FB7487" w:rsidP="00FB7487">
            <w:pPr>
              <w:rPr>
                <w:sz w:val="24"/>
              </w:rPr>
            </w:pPr>
            <w:r>
              <w:rPr>
                <w:sz w:val="24"/>
              </w:rPr>
              <w:t>Activity:</w:t>
            </w:r>
            <w:r w:rsidR="008942CC">
              <w:rPr>
                <w:sz w:val="24"/>
              </w:rPr>
              <w:t xml:space="preserve"> </w:t>
            </w:r>
            <w:r w:rsidR="001E5F63">
              <w:rPr>
                <w:sz w:val="24"/>
              </w:rPr>
              <w:t>Create Database</w:t>
            </w:r>
          </w:p>
        </w:tc>
      </w:tr>
      <w:tr w:rsidR="00FB7487" w14:paraId="0E38F8D5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07C43BDB" w14:textId="13FF8131" w:rsidR="00FB7487" w:rsidRDefault="00FB7487" w:rsidP="00FB7487">
            <w:pPr>
              <w:rPr>
                <w:sz w:val="24"/>
              </w:rPr>
            </w:pPr>
            <w:r>
              <w:rPr>
                <w:sz w:val="24"/>
              </w:rPr>
              <w:t>Description:</w:t>
            </w:r>
            <w:r w:rsidR="008942CC">
              <w:rPr>
                <w:sz w:val="24"/>
              </w:rPr>
              <w:t xml:space="preserve"> </w:t>
            </w:r>
            <w:r w:rsidR="001E5F63">
              <w:rPr>
                <w:sz w:val="24"/>
              </w:rPr>
              <w:t xml:space="preserve"> </w:t>
            </w:r>
            <w:r w:rsidR="001E5F63" w:rsidRPr="001E5F63">
              <w:rPr>
                <w:sz w:val="24"/>
              </w:rPr>
              <w:t>I built the foundation of the database with essential data such as users, jobs, and applications. More will be added as progress continues.</w:t>
            </w:r>
          </w:p>
        </w:tc>
      </w:tr>
    </w:tbl>
    <w:p w14:paraId="3AAEC6AA" w14:textId="77777777" w:rsidR="00FB7487" w:rsidRDefault="00FB7487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12415" w14:paraId="7E7014C0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5E0845F1" w14:textId="48E64F51" w:rsidR="00412415" w:rsidRDefault="00412415" w:rsidP="000F2EA7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1E5F63">
              <w:rPr>
                <w:sz w:val="24"/>
              </w:rPr>
              <w:t xml:space="preserve">Create the </w:t>
            </w:r>
            <w:proofErr w:type="gramStart"/>
            <w:r w:rsidR="001E5F63">
              <w:rPr>
                <w:sz w:val="24"/>
              </w:rPr>
              <w:t>users</w:t>
            </w:r>
            <w:proofErr w:type="gramEnd"/>
            <w:r w:rsidR="001E5F63">
              <w:rPr>
                <w:sz w:val="24"/>
              </w:rPr>
              <w:t xml:space="preserve"> login and registration</w:t>
            </w:r>
          </w:p>
        </w:tc>
      </w:tr>
      <w:tr w:rsidR="00412415" w14:paraId="1BFB376D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2CD900AA" w14:textId="072EF903" w:rsidR="00412415" w:rsidRDefault="00412415" w:rsidP="000F2EA7">
            <w:pPr>
              <w:rPr>
                <w:sz w:val="24"/>
              </w:rPr>
            </w:pPr>
            <w:r>
              <w:rPr>
                <w:sz w:val="24"/>
              </w:rPr>
              <w:t xml:space="preserve">Description: </w:t>
            </w:r>
            <w:r w:rsidR="001E5F63" w:rsidRPr="001E5F63">
              <w:rPr>
                <w:sz w:val="24"/>
              </w:rPr>
              <w:t>The back-end is functional and successfully saves data to the database, but additional features and security enhancements will be added as development progresses.</w:t>
            </w:r>
          </w:p>
        </w:tc>
      </w:tr>
    </w:tbl>
    <w:p w14:paraId="0F8A16E2" w14:textId="77777777" w:rsidR="00FB7487" w:rsidRDefault="00FB7487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0BAD" w14:paraId="766A9958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3F9C9E1D" w14:textId="3CDC4F47" w:rsidR="006C0BAD" w:rsidRDefault="006C0BAD" w:rsidP="000F2EA7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1E5F63">
              <w:rPr>
                <w:sz w:val="24"/>
              </w:rPr>
              <w:t xml:space="preserve">Create </w:t>
            </w:r>
            <w:proofErr w:type="gramStart"/>
            <w:r w:rsidR="001E5F63">
              <w:rPr>
                <w:sz w:val="24"/>
              </w:rPr>
              <w:t>Pages(</w:t>
            </w:r>
            <w:proofErr w:type="gramEnd"/>
            <w:r w:rsidR="001E5F63">
              <w:rPr>
                <w:sz w:val="24"/>
              </w:rPr>
              <w:t>home, browse)</w:t>
            </w:r>
          </w:p>
        </w:tc>
      </w:tr>
      <w:tr w:rsidR="006C0BAD" w14:paraId="2B3870E7" w14:textId="77777777" w:rsidTr="000F2EA7">
        <w:trPr>
          <w:trHeight w:val="377"/>
        </w:trPr>
        <w:tc>
          <w:tcPr>
            <w:tcW w:w="9350" w:type="dxa"/>
            <w:vAlign w:val="center"/>
          </w:tcPr>
          <w:p w14:paraId="7289CADD" w14:textId="107014D6" w:rsidR="006C0BAD" w:rsidRDefault="006C0BAD" w:rsidP="000F2EA7">
            <w:pPr>
              <w:rPr>
                <w:sz w:val="24"/>
              </w:rPr>
            </w:pPr>
            <w:r>
              <w:rPr>
                <w:sz w:val="24"/>
              </w:rPr>
              <w:t>Description</w:t>
            </w:r>
            <w:r w:rsidR="001E5F63">
              <w:rPr>
                <w:sz w:val="24"/>
              </w:rPr>
              <w:t xml:space="preserve">: </w:t>
            </w:r>
            <w:r w:rsidR="001E5F63" w:rsidRPr="001E5F63">
              <w:rPr>
                <w:sz w:val="24"/>
              </w:rPr>
              <w:t>Priority pages have been created, including the landing page and the browse page, where jobs will be posted.</w:t>
            </w:r>
          </w:p>
        </w:tc>
      </w:tr>
    </w:tbl>
    <w:p w14:paraId="2F50280F" w14:textId="77777777" w:rsidR="006C0BAD" w:rsidRDefault="006C0BAD" w:rsidP="00EF656B">
      <w:pPr>
        <w:spacing w:after="0"/>
        <w:rPr>
          <w:sz w:val="24"/>
        </w:rPr>
      </w:pPr>
    </w:p>
    <w:p w14:paraId="64C40B1C" w14:textId="77777777" w:rsidR="002144B5" w:rsidRDefault="002144B5" w:rsidP="00EF656B">
      <w:pPr>
        <w:spacing w:after="0"/>
        <w:rPr>
          <w:b/>
          <w:sz w:val="24"/>
        </w:rPr>
      </w:pPr>
      <w:r>
        <w:rPr>
          <w:b/>
          <w:sz w:val="24"/>
        </w:rPr>
        <w:br w:type="column"/>
      </w:r>
    </w:p>
    <w:p w14:paraId="311D8EA2" w14:textId="67CDFF32" w:rsidR="007D460A" w:rsidRP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2: Risks, Issues</w:t>
      </w:r>
      <w:r w:rsidR="008942CC">
        <w:rPr>
          <w:b/>
          <w:sz w:val="24"/>
        </w:rPr>
        <w:t>,</w:t>
      </w:r>
      <w:r w:rsidRPr="007D460A">
        <w:rPr>
          <w:b/>
          <w:sz w:val="24"/>
        </w:rPr>
        <w:t xml:space="preserve"> and Challenges</w:t>
      </w:r>
    </w:p>
    <w:p w14:paraId="55F5A5C1" w14:textId="77777777" w:rsidR="007D460A" w:rsidRDefault="007D460A" w:rsidP="00EF656B">
      <w:pPr>
        <w:spacing w:after="0"/>
        <w:rPr>
          <w:sz w:val="24"/>
        </w:rPr>
      </w:pPr>
    </w:p>
    <w:p w14:paraId="4BE4D333" w14:textId="77777777" w:rsid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Issues</w:t>
      </w:r>
    </w:p>
    <w:p w14:paraId="24872F8F" w14:textId="77777777" w:rsidR="00FB7487" w:rsidRPr="001F730A" w:rsidRDefault="00FB7487" w:rsidP="00EF656B">
      <w:pPr>
        <w:spacing w:after="0"/>
        <w:rPr>
          <w:sz w:val="24"/>
        </w:rPr>
      </w:pPr>
    </w:p>
    <w:p w14:paraId="17118AD0" w14:textId="423A4C5D" w:rsidR="001F730A" w:rsidRPr="001F730A" w:rsidRDefault="00592A21" w:rsidP="00EF656B">
      <w:pPr>
        <w:spacing w:after="0"/>
        <w:rPr>
          <w:sz w:val="24"/>
        </w:rPr>
      </w:pPr>
      <w:r w:rsidRPr="00592A21">
        <w:rPr>
          <w:sz w:val="24"/>
        </w:rPr>
        <w:t>The issue is that I executed my own plan without following the proper process outlined in our action plan. I</w:t>
      </w:r>
      <w:r>
        <w:rPr>
          <w:sz w:val="24"/>
        </w:rPr>
        <w:t xml:space="preserve"> think</w:t>
      </w:r>
      <w:r w:rsidRPr="00592A21">
        <w:rPr>
          <w:sz w:val="24"/>
        </w:rPr>
        <w:t xml:space="preserve"> I rushed the development of our system.</w:t>
      </w:r>
      <w:r>
        <w:rPr>
          <w:sz w:val="24"/>
        </w:rPr>
        <w:br/>
      </w:r>
    </w:p>
    <w:p w14:paraId="17070217" w14:textId="77777777" w:rsid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Risks</w:t>
      </w:r>
    </w:p>
    <w:p w14:paraId="16688A33" w14:textId="29A28075" w:rsidR="001F730A" w:rsidRPr="001F730A" w:rsidRDefault="00592A21" w:rsidP="00EF656B">
      <w:pPr>
        <w:spacing w:after="0"/>
        <w:rPr>
          <w:sz w:val="24"/>
        </w:rPr>
      </w:pPr>
      <w:r>
        <w:rPr>
          <w:sz w:val="24"/>
        </w:rPr>
        <w:t xml:space="preserve">Some details/features </w:t>
      </w:r>
      <w:proofErr w:type="gramStart"/>
      <w:r>
        <w:rPr>
          <w:sz w:val="24"/>
        </w:rPr>
        <w:t>might  change</w:t>
      </w:r>
      <w:proofErr w:type="gramEnd"/>
      <w:r>
        <w:rPr>
          <w:sz w:val="24"/>
        </w:rPr>
        <w:t xml:space="preserve"> due to the system is not aligned to the action plan.</w:t>
      </w:r>
      <w:r>
        <w:rPr>
          <w:sz w:val="24"/>
        </w:rPr>
        <w:br/>
      </w:r>
    </w:p>
    <w:p w14:paraId="438A73A3" w14:textId="77777777" w:rsidR="00FB7487" w:rsidRP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Challenges</w:t>
      </w:r>
    </w:p>
    <w:p w14:paraId="31830C08" w14:textId="77777777" w:rsidR="00FB7487" w:rsidRDefault="00FB7487" w:rsidP="00EF656B">
      <w:pPr>
        <w:spacing w:after="0"/>
        <w:rPr>
          <w:sz w:val="24"/>
        </w:rPr>
      </w:pPr>
    </w:p>
    <w:p w14:paraId="181FC0D2" w14:textId="5824932B" w:rsidR="001F730A" w:rsidRDefault="00592A21" w:rsidP="00EF656B">
      <w:pPr>
        <w:spacing w:after="0"/>
        <w:rPr>
          <w:sz w:val="24"/>
        </w:rPr>
      </w:pPr>
      <w:r w:rsidRPr="00592A21">
        <w:rPr>
          <w:sz w:val="24"/>
        </w:rPr>
        <w:t>So far, everything is good. It's just that I acted too quickly, causing some processes to be left behind.</w:t>
      </w:r>
      <w:r>
        <w:rPr>
          <w:sz w:val="24"/>
        </w:rPr>
        <w:br/>
      </w:r>
      <w:r>
        <w:rPr>
          <w:sz w:val="24"/>
        </w:rPr>
        <w:br/>
      </w:r>
    </w:p>
    <w:p w14:paraId="1534FC67" w14:textId="77777777" w:rsid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3: Next Step</w:t>
      </w:r>
      <w:r w:rsidR="00FB7487">
        <w:rPr>
          <w:b/>
          <w:sz w:val="24"/>
        </w:rPr>
        <w:t>s</w:t>
      </w:r>
    </w:p>
    <w:p w14:paraId="2CC3B32B" w14:textId="77777777" w:rsidR="007D460A" w:rsidRDefault="007D460A" w:rsidP="00EF656B">
      <w:pPr>
        <w:spacing w:after="0"/>
        <w:rPr>
          <w:b/>
          <w:sz w:val="24"/>
        </w:rPr>
      </w:pPr>
    </w:p>
    <w:p w14:paraId="77208370" w14:textId="4A54ACEB" w:rsidR="00FB7487" w:rsidRDefault="00765462" w:rsidP="00EF656B">
      <w:pPr>
        <w:spacing w:after="0"/>
        <w:rPr>
          <w:b/>
          <w:sz w:val="24"/>
        </w:rPr>
      </w:pPr>
      <w:r w:rsidRPr="00765462">
        <w:rPr>
          <w:sz w:val="24"/>
        </w:rPr>
        <w:t>Follow the plan and the client's requests. More features and functions will be added to the system.</w:t>
      </w:r>
      <w:r>
        <w:rPr>
          <w:sz w:val="24"/>
        </w:rPr>
        <w:br/>
      </w:r>
      <w:r>
        <w:rPr>
          <w:sz w:val="24"/>
        </w:rPr>
        <w:br/>
      </w:r>
    </w:p>
    <w:p w14:paraId="355F69A2" w14:textId="77777777" w:rsidR="007D460A" w:rsidRDefault="007D460A" w:rsidP="00EF656B">
      <w:pPr>
        <w:spacing w:after="0"/>
        <w:rPr>
          <w:b/>
          <w:sz w:val="24"/>
        </w:rPr>
      </w:pPr>
      <w:r>
        <w:rPr>
          <w:b/>
          <w:sz w:val="24"/>
        </w:rPr>
        <w:t>Section 4: Feedback</w:t>
      </w:r>
    </w:p>
    <w:p w14:paraId="2662D08C" w14:textId="4D638B14" w:rsidR="00FB7487" w:rsidRPr="000E5CB2" w:rsidRDefault="00765462" w:rsidP="00EF656B">
      <w:pPr>
        <w:spacing w:after="0"/>
        <w:rPr>
          <w:sz w:val="24"/>
        </w:rPr>
      </w:pPr>
      <w:r>
        <w:rPr>
          <w:sz w:val="24"/>
        </w:rPr>
        <w:br/>
      </w:r>
      <w:r w:rsidRPr="00765462">
        <w:rPr>
          <w:sz w:val="24"/>
        </w:rPr>
        <w:t>No feedback yet from the client as the system is still in development. It will be presented once the necessary features and functions are completed.</w:t>
      </w:r>
    </w:p>
    <w:p w14:paraId="37E75F4E" w14:textId="77777777" w:rsidR="007D460A" w:rsidRDefault="007D460A" w:rsidP="00EF656B">
      <w:pPr>
        <w:spacing w:after="0"/>
        <w:rPr>
          <w:sz w:val="24"/>
        </w:rPr>
      </w:pPr>
    </w:p>
    <w:p w14:paraId="42400203" w14:textId="77777777" w:rsidR="004C782C" w:rsidRPr="00FB7487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Prepared b</w:t>
      </w:r>
      <w:r w:rsidR="00D67B33"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2C99FC4A" w14:textId="77777777" w:rsidR="00D67B33" w:rsidRDefault="00D67B33" w:rsidP="00EF656B">
      <w:pPr>
        <w:spacing w:after="0"/>
        <w:rPr>
          <w:sz w:val="24"/>
        </w:rPr>
      </w:pPr>
    </w:p>
    <w:p w14:paraId="2A707C80" w14:textId="77777777" w:rsidR="000E5CB2" w:rsidRDefault="000E5CB2" w:rsidP="00EF656B">
      <w:pPr>
        <w:spacing w:after="0"/>
        <w:rPr>
          <w:sz w:val="24"/>
        </w:rPr>
      </w:pPr>
      <w:r>
        <w:rPr>
          <w:sz w:val="24"/>
        </w:rPr>
        <w:t>[</w:t>
      </w:r>
      <w:r w:rsidR="002B6CC0">
        <w:rPr>
          <w:sz w:val="24"/>
        </w:rPr>
        <w:t>Member(s)</w:t>
      </w:r>
      <w:r>
        <w:rPr>
          <w:sz w:val="24"/>
        </w:rPr>
        <w:t>]</w:t>
      </w:r>
    </w:p>
    <w:p w14:paraId="3864F745" w14:textId="77777777" w:rsidR="000E5CB2" w:rsidRDefault="000E5CB2" w:rsidP="00EF656B">
      <w:pPr>
        <w:spacing w:after="0"/>
        <w:rPr>
          <w:sz w:val="24"/>
        </w:rPr>
      </w:pPr>
    </w:p>
    <w:p w14:paraId="146ED175" w14:textId="77777777" w:rsidR="00D67B33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Noted b</w:t>
      </w:r>
      <w:r w:rsidR="00D67B33"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7A66429A" w14:textId="77777777" w:rsidR="000E5CB2" w:rsidRDefault="000E5CB2" w:rsidP="00EF656B">
      <w:pPr>
        <w:spacing w:after="0"/>
        <w:rPr>
          <w:b/>
          <w:sz w:val="24"/>
        </w:rPr>
      </w:pPr>
    </w:p>
    <w:p w14:paraId="40160AA0" w14:textId="7C215FC0" w:rsidR="00D236F0" w:rsidRDefault="002B6CC0" w:rsidP="00EF656B">
      <w:pPr>
        <w:spacing w:after="0"/>
        <w:rPr>
          <w:sz w:val="24"/>
        </w:rPr>
      </w:pPr>
      <w:r>
        <w:rPr>
          <w:sz w:val="24"/>
        </w:rPr>
        <w:t>[Project Manager]</w:t>
      </w:r>
    </w:p>
    <w:p w14:paraId="27633D0A" w14:textId="77777777" w:rsidR="00D236F0" w:rsidRDefault="00D236F0">
      <w:pPr>
        <w:rPr>
          <w:sz w:val="24"/>
        </w:rPr>
      </w:pPr>
      <w:r>
        <w:rPr>
          <w:sz w:val="24"/>
        </w:rPr>
        <w:br w:type="page"/>
      </w:r>
    </w:p>
    <w:p w14:paraId="25297EE1" w14:textId="77777777" w:rsidR="00D236F0" w:rsidRDefault="00D236F0" w:rsidP="00D236F0">
      <w:pPr>
        <w:spacing w:after="0"/>
        <w:jc w:val="center"/>
        <w:rPr>
          <w:b/>
          <w:sz w:val="28"/>
        </w:rPr>
      </w:pPr>
    </w:p>
    <w:p w14:paraId="43F533D6" w14:textId="77777777" w:rsidR="00D236F0" w:rsidRDefault="00D236F0" w:rsidP="00D236F0">
      <w:pPr>
        <w:spacing w:after="0"/>
        <w:jc w:val="center"/>
      </w:pPr>
      <w:r>
        <w:rPr>
          <w:b/>
          <w:sz w:val="28"/>
        </w:rPr>
        <w:t>Software Engineering Progress Report</w:t>
      </w:r>
    </w:p>
    <w:p w14:paraId="30D27821" w14:textId="77777777" w:rsidR="00D236F0" w:rsidRDefault="00D236F0" w:rsidP="00D236F0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650"/>
      </w:tblGrid>
      <w:tr w:rsidR="00D236F0" w14:paraId="14AC0F85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1557463C" w14:textId="77777777" w:rsidR="00D236F0" w:rsidRPr="004C782C" w:rsidRDefault="00D236F0" w:rsidP="000C430D">
            <w:pPr>
              <w:rPr>
                <w:b/>
              </w:rPr>
            </w:pPr>
            <w:r w:rsidRPr="004C782C">
              <w:rPr>
                <w:b/>
              </w:rPr>
              <w:t>Resource / Key Personnel</w:t>
            </w:r>
          </w:p>
        </w:tc>
        <w:tc>
          <w:tcPr>
            <w:tcW w:w="6650" w:type="dxa"/>
            <w:tcBorders>
              <w:bottom w:val="single" w:sz="4" w:space="0" w:color="auto"/>
            </w:tcBorders>
            <w:vAlign w:val="center"/>
          </w:tcPr>
          <w:p w14:paraId="502E20C5" w14:textId="77777777" w:rsidR="00D236F0" w:rsidRDefault="00D236F0" w:rsidP="000C430D">
            <w:r>
              <w:t>Venard Jhon C. Salido</w:t>
            </w:r>
          </w:p>
        </w:tc>
      </w:tr>
      <w:tr w:rsidR="00D236F0" w14:paraId="44E1D43A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27DC0EA6" w14:textId="77777777" w:rsidR="00D236F0" w:rsidRDefault="00D236F0" w:rsidP="000C430D">
            <w:pPr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ACC06" w14:textId="77777777" w:rsidR="00D236F0" w:rsidRDefault="00D236F0" w:rsidP="000C430D">
            <w:r>
              <w:t>PESO Job Portal</w:t>
            </w:r>
          </w:p>
        </w:tc>
      </w:tr>
      <w:tr w:rsidR="00D236F0" w14:paraId="5F98DA9C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26978AF1" w14:textId="77777777" w:rsidR="00D236F0" w:rsidRPr="004C782C" w:rsidRDefault="00D236F0" w:rsidP="000C430D">
            <w:pPr>
              <w:rPr>
                <w:b/>
              </w:rPr>
            </w:pPr>
            <w:r>
              <w:rPr>
                <w:b/>
              </w:rPr>
              <w:t>Progress Report No.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B9F92C" w14:textId="4427B1E3" w:rsidR="00D236F0" w:rsidRDefault="00D236F0" w:rsidP="000C430D">
            <w:r>
              <w:t>2</w:t>
            </w:r>
          </w:p>
        </w:tc>
      </w:tr>
      <w:tr w:rsidR="00D236F0" w14:paraId="32D084AC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06077368" w14:textId="77777777" w:rsidR="00D236F0" w:rsidRPr="004C782C" w:rsidRDefault="00D236F0" w:rsidP="000C430D">
            <w:pPr>
              <w:rPr>
                <w:b/>
              </w:rPr>
            </w:pPr>
            <w:r>
              <w:rPr>
                <w:b/>
              </w:rPr>
              <w:t>Reporting Period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E3235D" w14:textId="02BC502B" w:rsidR="00D236F0" w:rsidRDefault="00D236F0" w:rsidP="000C430D">
            <w:r>
              <w:t>Feb 1</w:t>
            </w:r>
            <w:r w:rsidR="00A679B4">
              <w:t>3</w:t>
            </w:r>
            <w:r>
              <w:t xml:space="preserve"> – Feb 1</w:t>
            </w:r>
            <w:r w:rsidR="00A679B4">
              <w:t>5</w:t>
            </w:r>
          </w:p>
        </w:tc>
      </w:tr>
    </w:tbl>
    <w:p w14:paraId="047E84D1" w14:textId="77777777" w:rsidR="00D236F0" w:rsidRDefault="00D236F0" w:rsidP="00D236F0">
      <w:pPr>
        <w:spacing w:after="0"/>
      </w:pPr>
    </w:p>
    <w:p w14:paraId="04BA0099" w14:textId="77777777" w:rsidR="00D236F0" w:rsidRDefault="00D236F0" w:rsidP="00D236F0">
      <w:pPr>
        <w:spacing w:after="0"/>
        <w:rPr>
          <w:sz w:val="24"/>
        </w:rPr>
      </w:pPr>
      <w:r>
        <w:rPr>
          <w:b/>
          <w:sz w:val="24"/>
        </w:rPr>
        <w:t xml:space="preserve">Summary of </w:t>
      </w:r>
      <w:r w:rsidRPr="004C782C">
        <w:rPr>
          <w:b/>
          <w:sz w:val="24"/>
        </w:rPr>
        <w:t>Activities</w:t>
      </w:r>
    </w:p>
    <w:p w14:paraId="6EB5A9AC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780"/>
        <w:gridCol w:w="1530"/>
        <w:gridCol w:w="3325"/>
      </w:tblGrid>
      <w:tr w:rsidR="00D236F0" w14:paraId="0E377257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4A3B1F40" w14:textId="77777777" w:rsidR="00D236F0" w:rsidRPr="004C782C" w:rsidRDefault="00D236F0" w:rsidP="000C430D">
            <w:pPr>
              <w:jc w:val="center"/>
              <w:rPr>
                <w:b/>
                <w:sz w:val="24"/>
              </w:rPr>
            </w:pPr>
            <w:r w:rsidRPr="004C782C">
              <w:rPr>
                <w:b/>
                <w:sz w:val="24"/>
              </w:rPr>
              <w:t>#</w:t>
            </w:r>
          </w:p>
        </w:tc>
        <w:tc>
          <w:tcPr>
            <w:tcW w:w="3780" w:type="dxa"/>
            <w:vAlign w:val="center"/>
          </w:tcPr>
          <w:p w14:paraId="592AA627" w14:textId="77777777" w:rsidR="00D236F0" w:rsidRPr="004C782C" w:rsidRDefault="00D236F0" w:rsidP="000C430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1530" w:type="dxa"/>
            <w:vAlign w:val="center"/>
          </w:tcPr>
          <w:p w14:paraId="54350015" w14:textId="77777777" w:rsidR="00D236F0" w:rsidRPr="004C782C" w:rsidRDefault="00D236F0" w:rsidP="000C430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% Complete</w:t>
            </w:r>
          </w:p>
        </w:tc>
        <w:tc>
          <w:tcPr>
            <w:tcW w:w="3325" w:type="dxa"/>
            <w:vAlign w:val="center"/>
          </w:tcPr>
          <w:p w14:paraId="1050FE46" w14:textId="77777777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Results / Issues</w:t>
            </w:r>
          </w:p>
        </w:tc>
      </w:tr>
      <w:tr w:rsidR="00D236F0" w14:paraId="3D815FAA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002A1BD9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6A7AF5B3" w14:textId="54B7B741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Post Jobs (Admin side)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0A30B1C5" w14:textId="77777777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%</w:t>
            </w:r>
          </w:p>
        </w:tc>
        <w:tc>
          <w:tcPr>
            <w:tcW w:w="3325" w:type="dxa"/>
            <w:vAlign w:val="center"/>
          </w:tcPr>
          <w:p w14:paraId="092076FC" w14:textId="1EE9ACA6" w:rsidR="00D236F0" w:rsidRPr="004C782C" w:rsidRDefault="00D236F0" w:rsidP="000C430D">
            <w:pPr>
              <w:rPr>
                <w:sz w:val="24"/>
              </w:rPr>
            </w:pPr>
            <w:r w:rsidRPr="00D236F0">
              <w:rPr>
                <w:sz w:val="24"/>
              </w:rPr>
              <w:t>More features and details will be added depending on the client's request.</w:t>
            </w:r>
            <w:r>
              <w:rPr>
                <w:sz w:val="24"/>
              </w:rPr>
              <w:br/>
            </w:r>
          </w:p>
        </w:tc>
      </w:tr>
      <w:tr w:rsidR="00D236F0" w14:paraId="41553046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273FC67D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4AE790F" w14:textId="512B684A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Browse/Apply (Users side)</w:t>
            </w:r>
          </w:p>
        </w:tc>
        <w:tc>
          <w:tcPr>
            <w:tcW w:w="1530" w:type="dxa"/>
            <w:vAlign w:val="center"/>
          </w:tcPr>
          <w:p w14:paraId="44671183" w14:textId="37A9BD4E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  <w:r>
              <w:rPr>
                <w:sz w:val="24"/>
              </w:rPr>
              <w:t>0%</w:t>
            </w:r>
          </w:p>
        </w:tc>
        <w:tc>
          <w:tcPr>
            <w:tcW w:w="3325" w:type="dxa"/>
            <w:vAlign w:val="center"/>
          </w:tcPr>
          <w:p w14:paraId="411798FE" w14:textId="71A33363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</w:t>
            </w:r>
            <w:proofErr w:type="gramStart"/>
            <w:r>
              <w:rPr>
                <w:sz w:val="24"/>
              </w:rPr>
              <w:t>%  working</w:t>
            </w:r>
            <w:proofErr w:type="gramEnd"/>
            <w:r>
              <w:rPr>
                <w:sz w:val="24"/>
              </w:rPr>
              <w:t>, but more requirements like resume attachment will be added soon.</w:t>
            </w:r>
          </w:p>
        </w:tc>
      </w:tr>
      <w:tr w:rsidR="00D236F0" w14:paraId="3AFC0EF4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7C29CBC3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6A7AEBFA" w14:textId="0FCF7C45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Admin Dashboard (Analytics)</w:t>
            </w:r>
          </w:p>
        </w:tc>
        <w:tc>
          <w:tcPr>
            <w:tcW w:w="1530" w:type="dxa"/>
            <w:vAlign w:val="center"/>
          </w:tcPr>
          <w:p w14:paraId="08BBC4A5" w14:textId="77777777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70%</w:t>
            </w:r>
          </w:p>
        </w:tc>
        <w:tc>
          <w:tcPr>
            <w:tcW w:w="3325" w:type="dxa"/>
            <w:vAlign w:val="center"/>
          </w:tcPr>
          <w:p w14:paraId="267393DB" w14:textId="6F7A55E2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Basic analytics like number of users and job posted, will be expanded as development </w:t>
            </w:r>
            <w:proofErr w:type="spellStart"/>
            <w:r>
              <w:rPr>
                <w:sz w:val="24"/>
              </w:rPr>
              <w:t>pogresses</w:t>
            </w:r>
            <w:proofErr w:type="spellEnd"/>
            <w:r>
              <w:rPr>
                <w:sz w:val="24"/>
              </w:rPr>
              <w:t>.</w:t>
            </w:r>
          </w:p>
        </w:tc>
      </w:tr>
      <w:tr w:rsidR="00D236F0" w14:paraId="697649A0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72D66AAC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26C745FE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45D4DE57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12628ADF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5829C134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79F37D4D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0D1AEEAF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5D435EDA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7C9AC2A2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02BB5427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54E5C793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0E262A85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939FB2B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70658C11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01A815E0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679805E7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4E274F6D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551EF7A4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200F2FC3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1EE767FC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285BD12C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6574518F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3A69D8B8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09ABCD16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</w:tbl>
    <w:p w14:paraId="2E8D01B8" w14:textId="77777777" w:rsidR="00D236F0" w:rsidRDefault="00D236F0" w:rsidP="00D236F0">
      <w:pPr>
        <w:spacing w:after="0"/>
        <w:rPr>
          <w:sz w:val="24"/>
        </w:rPr>
      </w:pPr>
    </w:p>
    <w:p w14:paraId="7287BB25" w14:textId="77777777" w:rsidR="00D236F0" w:rsidRPr="007D460A" w:rsidRDefault="00D236F0" w:rsidP="00D236F0">
      <w:pPr>
        <w:spacing w:after="0"/>
        <w:rPr>
          <w:b/>
          <w:sz w:val="24"/>
        </w:rPr>
      </w:pPr>
      <w:r w:rsidRPr="007D460A">
        <w:rPr>
          <w:b/>
          <w:sz w:val="24"/>
        </w:rPr>
        <w:t>Section 1: Activities and Progress Report</w:t>
      </w:r>
    </w:p>
    <w:p w14:paraId="5C236955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6F0" w14:paraId="17CD1CAF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558CDB7D" w14:textId="1D6D270A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>
              <w:rPr>
                <w:sz w:val="24"/>
              </w:rPr>
              <w:t xml:space="preserve"> Post Jobs (Admin side)</w:t>
            </w:r>
          </w:p>
        </w:tc>
      </w:tr>
      <w:tr w:rsidR="00D236F0" w14:paraId="43A17C2B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32D229FC" w14:textId="5605E890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Description:  </w:t>
            </w:r>
            <w:r w:rsidR="00F22FC0" w:rsidRPr="00F22FC0">
              <w:rPr>
                <w:sz w:val="24"/>
              </w:rPr>
              <w:t>Created the CRUD for the JOB, allowing posts, updates, and deletions. More features will be added soon</w:t>
            </w:r>
          </w:p>
        </w:tc>
      </w:tr>
    </w:tbl>
    <w:p w14:paraId="25254C5F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6F0" w14:paraId="600D1EB4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22EFAEAE" w14:textId="757966A4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>
              <w:rPr>
                <w:sz w:val="24"/>
              </w:rPr>
              <w:t>Browse/Apply (Users side)</w:t>
            </w:r>
          </w:p>
        </w:tc>
      </w:tr>
      <w:tr w:rsidR="00D236F0" w14:paraId="5EC4AD6C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725FC2E5" w14:textId="395DEE0D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Description: </w:t>
            </w:r>
            <w:r w:rsidR="00F22FC0" w:rsidRPr="00F22FC0">
              <w:rPr>
                <w:sz w:val="24"/>
              </w:rPr>
              <w:t>Users/applicants can submit applications for each job. More features will be added, such as the ability to send resumes and application forms when applying.</w:t>
            </w:r>
          </w:p>
        </w:tc>
      </w:tr>
    </w:tbl>
    <w:p w14:paraId="3A3DE72B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6F0" w14:paraId="1634355C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73DA3BC7" w14:textId="277C976B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F22FC0">
              <w:rPr>
                <w:sz w:val="24"/>
              </w:rPr>
              <w:t>Admin Dashboard (Analytics)</w:t>
            </w:r>
          </w:p>
        </w:tc>
      </w:tr>
      <w:tr w:rsidR="00D236F0" w14:paraId="696B9A2B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6BEFCBD5" w14:textId="63C6511C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>Description</w:t>
            </w:r>
            <w:r w:rsidR="00F22FC0" w:rsidRPr="00F22FC0">
              <w:t xml:space="preserve"> </w:t>
            </w:r>
            <w:r w:rsidR="00F22FC0" w:rsidRPr="00F22FC0">
              <w:rPr>
                <w:sz w:val="24"/>
              </w:rPr>
              <w:t>Admin dashboard created with basic analytics, such as the number of users and jobs posted. It will be expanded as development progresses.</w:t>
            </w:r>
          </w:p>
        </w:tc>
      </w:tr>
    </w:tbl>
    <w:p w14:paraId="6006641F" w14:textId="77777777" w:rsidR="00D236F0" w:rsidRDefault="00D236F0" w:rsidP="00D236F0">
      <w:pPr>
        <w:spacing w:after="0"/>
        <w:rPr>
          <w:sz w:val="24"/>
        </w:rPr>
      </w:pPr>
    </w:p>
    <w:p w14:paraId="703BE6CE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br w:type="column"/>
      </w:r>
    </w:p>
    <w:p w14:paraId="45125C1B" w14:textId="77777777" w:rsidR="00D236F0" w:rsidRPr="007D460A" w:rsidRDefault="00D236F0" w:rsidP="00D236F0">
      <w:pPr>
        <w:spacing w:after="0"/>
        <w:rPr>
          <w:b/>
          <w:sz w:val="24"/>
        </w:rPr>
      </w:pPr>
      <w:r w:rsidRPr="007D460A">
        <w:rPr>
          <w:b/>
          <w:sz w:val="24"/>
        </w:rPr>
        <w:t>Section 2: Risks, Issues</w:t>
      </w:r>
      <w:r>
        <w:rPr>
          <w:b/>
          <w:sz w:val="24"/>
        </w:rPr>
        <w:t>,</w:t>
      </w:r>
      <w:r w:rsidRPr="007D460A">
        <w:rPr>
          <w:b/>
          <w:sz w:val="24"/>
        </w:rPr>
        <w:t xml:space="preserve"> and Challenges</w:t>
      </w:r>
    </w:p>
    <w:p w14:paraId="6C64479B" w14:textId="77777777" w:rsidR="00D236F0" w:rsidRDefault="00D236F0" w:rsidP="00D236F0">
      <w:pPr>
        <w:spacing w:after="0"/>
        <w:rPr>
          <w:sz w:val="24"/>
        </w:rPr>
      </w:pPr>
    </w:p>
    <w:p w14:paraId="5E1BF04E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Issues</w:t>
      </w:r>
    </w:p>
    <w:p w14:paraId="70DEC8DC" w14:textId="77777777" w:rsidR="00D236F0" w:rsidRPr="001F730A" w:rsidRDefault="00D236F0" w:rsidP="00D236F0">
      <w:pPr>
        <w:spacing w:after="0"/>
        <w:rPr>
          <w:sz w:val="24"/>
        </w:rPr>
      </w:pPr>
    </w:p>
    <w:p w14:paraId="2DCC88AC" w14:textId="79114DE5" w:rsidR="00D236F0" w:rsidRPr="001F730A" w:rsidRDefault="00F22FC0" w:rsidP="00D236F0">
      <w:pPr>
        <w:spacing w:after="0"/>
        <w:rPr>
          <w:sz w:val="24"/>
        </w:rPr>
      </w:pPr>
      <w:r w:rsidRPr="00F22FC0">
        <w:rPr>
          <w:sz w:val="24"/>
        </w:rPr>
        <w:t>The issue remains the same: rushing things. Perhaps it's because I don't want our team to cram when the deadline is approaching.</w:t>
      </w:r>
      <w:r w:rsidR="00D236F0">
        <w:rPr>
          <w:sz w:val="24"/>
        </w:rPr>
        <w:br/>
      </w:r>
    </w:p>
    <w:p w14:paraId="1AA405EE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Risks</w:t>
      </w:r>
    </w:p>
    <w:p w14:paraId="21842DF7" w14:textId="61828D10" w:rsidR="00D236F0" w:rsidRPr="001F730A" w:rsidRDefault="00D236F0" w:rsidP="00D236F0">
      <w:pPr>
        <w:spacing w:after="0"/>
        <w:rPr>
          <w:sz w:val="24"/>
        </w:rPr>
      </w:pPr>
      <w:r>
        <w:rPr>
          <w:sz w:val="24"/>
        </w:rPr>
        <w:t xml:space="preserve">Some details/features </w:t>
      </w:r>
      <w:proofErr w:type="gramStart"/>
      <w:r>
        <w:rPr>
          <w:sz w:val="24"/>
        </w:rPr>
        <w:t xml:space="preserve">might  </w:t>
      </w:r>
      <w:r w:rsidR="00F22FC0">
        <w:rPr>
          <w:sz w:val="24"/>
        </w:rPr>
        <w:t>also</w:t>
      </w:r>
      <w:proofErr w:type="gramEnd"/>
      <w:r w:rsidR="00F22FC0">
        <w:rPr>
          <w:sz w:val="24"/>
        </w:rPr>
        <w:t xml:space="preserve"> change depending on the client’s feedback</w:t>
      </w:r>
      <w:r>
        <w:rPr>
          <w:sz w:val="24"/>
        </w:rPr>
        <w:t>.</w:t>
      </w:r>
      <w:r>
        <w:rPr>
          <w:sz w:val="24"/>
        </w:rPr>
        <w:br/>
      </w:r>
    </w:p>
    <w:p w14:paraId="66E4208A" w14:textId="77777777" w:rsidR="00D236F0" w:rsidRPr="00FB7487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Challenges</w:t>
      </w:r>
    </w:p>
    <w:p w14:paraId="58C136BB" w14:textId="77777777" w:rsidR="00D236F0" w:rsidRDefault="00D236F0" w:rsidP="00D236F0">
      <w:pPr>
        <w:spacing w:after="0"/>
        <w:rPr>
          <w:sz w:val="24"/>
        </w:rPr>
      </w:pPr>
    </w:p>
    <w:p w14:paraId="075D93A8" w14:textId="76AC7133" w:rsidR="00D236F0" w:rsidRDefault="00F22FC0" w:rsidP="00D236F0">
      <w:pPr>
        <w:spacing w:after="0"/>
        <w:rPr>
          <w:sz w:val="24"/>
        </w:rPr>
      </w:pPr>
      <w:r w:rsidRPr="00F22FC0">
        <w:rPr>
          <w:sz w:val="24"/>
        </w:rPr>
        <w:t>So far, it's going well. It's just that sometimes I need to take things slowly.</w:t>
      </w:r>
      <w:r w:rsidR="00D236F0">
        <w:rPr>
          <w:sz w:val="24"/>
        </w:rPr>
        <w:br/>
      </w:r>
    </w:p>
    <w:p w14:paraId="2BF640D7" w14:textId="77777777" w:rsidR="00D236F0" w:rsidRDefault="00D236F0" w:rsidP="00D236F0">
      <w:pPr>
        <w:spacing w:after="0"/>
        <w:rPr>
          <w:b/>
          <w:sz w:val="24"/>
        </w:rPr>
      </w:pPr>
      <w:r w:rsidRPr="007D460A">
        <w:rPr>
          <w:b/>
          <w:sz w:val="24"/>
        </w:rPr>
        <w:t>Section 3: Next Step</w:t>
      </w:r>
      <w:r>
        <w:rPr>
          <w:b/>
          <w:sz w:val="24"/>
        </w:rPr>
        <w:t>s</w:t>
      </w:r>
    </w:p>
    <w:p w14:paraId="21224369" w14:textId="77777777" w:rsidR="00D236F0" w:rsidRDefault="00D236F0" w:rsidP="00D236F0">
      <w:pPr>
        <w:spacing w:after="0"/>
        <w:rPr>
          <w:b/>
          <w:sz w:val="24"/>
        </w:rPr>
      </w:pPr>
    </w:p>
    <w:p w14:paraId="3A80DBAD" w14:textId="70E7F56C" w:rsidR="00D236F0" w:rsidRDefault="00F22FC0" w:rsidP="00D236F0">
      <w:pPr>
        <w:spacing w:after="0"/>
        <w:rPr>
          <w:b/>
          <w:sz w:val="24"/>
        </w:rPr>
      </w:pPr>
      <w:r>
        <w:rPr>
          <w:sz w:val="24"/>
        </w:rPr>
        <w:t xml:space="preserve">Will be adding the resume attachment section, and profiling for each </w:t>
      </w:r>
      <w:proofErr w:type="gramStart"/>
      <w:r>
        <w:rPr>
          <w:sz w:val="24"/>
        </w:rPr>
        <w:t>users</w:t>
      </w:r>
      <w:proofErr w:type="gramEnd"/>
      <w:r>
        <w:rPr>
          <w:sz w:val="24"/>
        </w:rPr>
        <w:t>.</w:t>
      </w:r>
      <w:r w:rsidR="00D236F0">
        <w:rPr>
          <w:sz w:val="24"/>
        </w:rPr>
        <w:br/>
      </w:r>
    </w:p>
    <w:p w14:paraId="7C784F17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Section 4: Feedback</w:t>
      </w:r>
    </w:p>
    <w:p w14:paraId="2E7F1DFE" w14:textId="77777777" w:rsidR="00D236F0" w:rsidRDefault="00D236F0" w:rsidP="00D236F0">
      <w:pPr>
        <w:spacing w:after="0"/>
        <w:rPr>
          <w:b/>
          <w:sz w:val="24"/>
        </w:rPr>
      </w:pPr>
    </w:p>
    <w:p w14:paraId="5DAE5DD5" w14:textId="77777777" w:rsidR="00D236F0" w:rsidRPr="000E5CB2" w:rsidRDefault="00D236F0" w:rsidP="00D236F0">
      <w:pPr>
        <w:spacing w:after="0"/>
        <w:rPr>
          <w:sz w:val="24"/>
        </w:rPr>
      </w:pPr>
      <w:r>
        <w:rPr>
          <w:sz w:val="24"/>
        </w:rPr>
        <w:t>[Client’s feedback. If no feedback from the Client, a quality check must be done on the deliverables for this progress report by the QA Engineer base from his experience or research.]</w:t>
      </w:r>
      <w:r>
        <w:rPr>
          <w:sz w:val="24"/>
        </w:rPr>
        <w:br/>
      </w:r>
      <w:r>
        <w:rPr>
          <w:sz w:val="24"/>
        </w:rPr>
        <w:br/>
      </w:r>
      <w:r w:rsidRPr="00765462">
        <w:rPr>
          <w:sz w:val="24"/>
        </w:rPr>
        <w:t>No feedback yet from the client as the system is still in development. It will be presented once the necessary features and functions are completed.</w:t>
      </w:r>
    </w:p>
    <w:p w14:paraId="055295F0" w14:textId="77777777" w:rsidR="00D236F0" w:rsidRDefault="00D236F0" w:rsidP="00D236F0">
      <w:pPr>
        <w:spacing w:after="0"/>
        <w:rPr>
          <w:sz w:val="24"/>
        </w:rPr>
      </w:pPr>
    </w:p>
    <w:p w14:paraId="4C4EDEB2" w14:textId="77777777" w:rsidR="00D236F0" w:rsidRPr="00FB7487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Prepared b</w:t>
      </w:r>
      <w:r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08C22996" w14:textId="77777777" w:rsidR="00D236F0" w:rsidRDefault="00D236F0" w:rsidP="00D236F0">
      <w:pPr>
        <w:spacing w:after="0"/>
        <w:rPr>
          <w:sz w:val="24"/>
        </w:rPr>
      </w:pPr>
    </w:p>
    <w:p w14:paraId="1BC20795" w14:textId="77777777" w:rsidR="00D236F0" w:rsidRDefault="00D236F0" w:rsidP="00D236F0">
      <w:pPr>
        <w:spacing w:after="0"/>
        <w:rPr>
          <w:sz w:val="24"/>
        </w:rPr>
      </w:pPr>
      <w:r>
        <w:rPr>
          <w:sz w:val="24"/>
        </w:rPr>
        <w:t>[Member(s)]</w:t>
      </w:r>
    </w:p>
    <w:p w14:paraId="7DA9996B" w14:textId="77777777" w:rsidR="00D236F0" w:rsidRDefault="00D236F0" w:rsidP="00D236F0">
      <w:pPr>
        <w:spacing w:after="0"/>
        <w:rPr>
          <w:sz w:val="24"/>
        </w:rPr>
      </w:pPr>
    </w:p>
    <w:p w14:paraId="6E6FAA36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Noted b</w:t>
      </w:r>
      <w:r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4CE1BBB3" w14:textId="77777777" w:rsidR="00D236F0" w:rsidRDefault="00D236F0" w:rsidP="00D236F0">
      <w:pPr>
        <w:spacing w:after="0"/>
        <w:rPr>
          <w:b/>
          <w:sz w:val="24"/>
        </w:rPr>
      </w:pPr>
    </w:p>
    <w:p w14:paraId="0AEA9307" w14:textId="77777777" w:rsidR="00D236F0" w:rsidRPr="000E5CB2" w:rsidRDefault="00D236F0" w:rsidP="00D236F0">
      <w:pPr>
        <w:spacing w:after="0"/>
        <w:rPr>
          <w:sz w:val="24"/>
        </w:rPr>
      </w:pPr>
      <w:r>
        <w:rPr>
          <w:sz w:val="24"/>
        </w:rPr>
        <w:t>[Project Manager]</w:t>
      </w:r>
    </w:p>
    <w:p w14:paraId="52B81C45" w14:textId="64173494" w:rsidR="00D236F0" w:rsidRDefault="00D236F0">
      <w:pPr>
        <w:rPr>
          <w:sz w:val="24"/>
        </w:rPr>
      </w:pPr>
      <w:r>
        <w:rPr>
          <w:sz w:val="24"/>
        </w:rPr>
        <w:br w:type="page"/>
      </w:r>
    </w:p>
    <w:p w14:paraId="3154BF03" w14:textId="77777777" w:rsidR="00D236F0" w:rsidRDefault="00D236F0" w:rsidP="00D236F0">
      <w:pPr>
        <w:spacing w:after="0"/>
        <w:jc w:val="center"/>
        <w:rPr>
          <w:b/>
          <w:sz w:val="28"/>
        </w:rPr>
      </w:pPr>
    </w:p>
    <w:p w14:paraId="1B309B67" w14:textId="77777777" w:rsidR="00D236F0" w:rsidRDefault="00D236F0" w:rsidP="00D236F0">
      <w:pPr>
        <w:spacing w:after="0"/>
        <w:jc w:val="center"/>
      </w:pPr>
      <w:r>
        <w:rPr>
          <w:b/>
          <w:sz w:val="28"/>
        </w:rPr>
        <w:t>Software Engineering Progress Report</w:t>
      </w:r>
    </w:p>
    <w:p w14:paraId="32C67292" w14:textId="77777777" w:rsidR="00D236F0" w:rsidRDefault="00D236F0" w:rsidP="00D236F0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650"/>
      </w:tblGrid>
      <w:tr w:rsidR="00D236F0" w14:paraId="16762EE7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02260EB4" w14:textId="77777777" w:rsidR="00D236F0" w:rsidRPr="004C782C" w:rsidRDefault="00D236F0" w:rsidP="000C430D">
            <w:pPr>
              <w:rPr>
                <w:b/>
              </w:rPr>
            </w:pPr>
            <w:r w:rsidRPr="004C782C">
              <w:rPr>
                <w:b/>
              </w:rPr>
              <w:t>Resource / Key Personnel</w:t>
            </w:r>
          </w:p>
        </w:tc>
        <w:tc>
          <w:tcPr>
            <w:tcW w:w="6650" w:type="dxa"/>
            <w:tcBorders>
              <w:bottom w:val="single" w:sz="4" w:space="0" w:color="auto"/>
            </w:tcBorders>
            <w:vAlign w:val="center"/>
          </w:tcPr>
          <w:p w14:paraId="090EC3B2" w14:textId="77777777" w:rsidR="00D236F0" w:rsidRDefault="00D236F0" w:rsidP="000C430D">
            <w:r>
              <w:t>Venard Jhon C. Salido</w:t>
            </w:r>
          </w:p>
        </w:tc>
      </w:tr>
      <w:tr w:rsidR="00D236F0" w14:paraId="0A1A8439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4EF216F8" w14:textId="77777777" w:rsidR="00D236F0" w:rsidRDefault="00D236F0" w:rsidP="000C430D">
            <w:pPr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68087D" w14:textId="77777777" w:rsidR="00D236F0" w:rsidRDefault="00D236F0" w:rsidP="000C430D">
            <w:r>
              <w:t>PESO Job Portal</w:t>
            </w:r>
          </w:p>
        </w:tc>
      </w:tr>
      <w:tr w:rsidR="00D236F0" w14:paraId="2904D0B6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364F25E5" w14:textId="77777777" w:rsidR="00D236F0" w:rsidRPr="004C782C" w:rsidRDefault="00D236F0" w:rsidP="000C430D">
            <w:pPr>
              <w:rPr>
                <w:b/>
              </w:rPr>
            </w:pPr>
            <w:r>
              <w:rPr>
                <w:b/>
              </w:rPr>
              <w:t>Progress Report No.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6D9BF5" w14:textId="2FA37909" w:rsidR="00D236F0" w:rsidRDefault="000B089F" w:rsidP="000C430D">
            <w:r>
              <w:t>3</w:t>
            </w:r>
          </w:p>
        </w:tc>
      </w:tr>
      <w:tr w:rsidR="00D236F0" w14:paraId="76F711DB" w14:textId="77777777" w:rsidTr="000C430D">
        <w:trPr>
          <w:trHeight w:val="374"/>
        </w:trPr>
        <w:tc>
          <w:tcPr>
            <w:tcW w:w="2700" w:type="dxa"/>
            <w:vAlign w:val="center"/>
          </w:tcPr>
          <w:p w14:paraId="38C78D44" w14:textId="77777777" w:rsidR="00D236F0" w:rsidRPr="004C782C" w:rsidRDefault="00D236F0" w:rsidP="000C430D">
            <w:pPr>
              <w:rPr>
                <w:b/>
              </w:rPr>
            </w:pPr>
            <w:r>
              <w:rPr>
                <w:b/>
              </w:rPr>
              <w:t>Reporting Period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83378D" w14:textId="21546C30" w:rsidR="00D236F0" w:rsidRDefault="00D236F0" w:rsidP="000C430D">
            <w:r>
              <w:t>Feb 1</w:t>
            </w:r>
            <w:r w:rsidR="000B089F">
              <w:t>5</w:t>
            </w:r>
            <w:r>
              <w:t xml:space="preserve"> – Feb 1</w:t>
            </w:r>
            <w:r w:rsidR="000B089F">
              <w:t>7</w:t>
            </w:r>
          </w:p>
        </w:tc>
      </w:tr>
    </w:tbl>
    <w:p w14:paraId="7F750580" w14:textId="77777777" w:rsidR="00D236F0" w:rsidRDefault="00D236F0" w:rsidP="00D236F0">
      <w:pPr>
        <w:spacing w:after="0"/>
      </w:pPr>
    </w:p>
    <w:p w14:paraId="476104F2" w14:textId="77777777" w:rsidR="00D236F0" w:rsidRDefault="00D236F0" w:rsidP="00D236F0">
      <w:pPr>
        <w:spacing w:after="0"/>
        <w:rPr>
          <w:sz w:val="24"/>
        </w:rPr>
      </w:pPr>
      <w:r>
        <w:rPr>
          <w:b/>
          <w:sz w:val="24"/>
        </w:rPr>
        <w:t xml:space="preserve">Summary of </w:t>
      </w:r>
      <w:r w:rsidRPr="004C782C">
        <w:rPr>
          <w:b/>
          <w:sz w:val="24"/>
        </w:rPr>
        <w:t>Activities</w:t>
      </w:r>
    </w:p>
    <w:p w14:paraId="7007A515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780"/>
        <w:gridCol w:w="1530"/>
        <w:gridCol w:w="3325"/>
      </w:tblGrid>
      <w:tr w:rsidR="00D236F0" w14:paraId="1AEB7896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7055096B" w14:textId="77777777" w:rsidR="00D236F0" w:rsidRPr="004C782C" w:rsidRDefault="00D236F0" w:rsidP="000C430D">
            <w:pPr>
              <w:jc w:val="center"/>
              <w:rPr>
                <w:b/>
                <w:sz w:val="24"/>
              </w:rPr>
            </w:pPr>
            <w:r w:rsidRPr="004C782C">
              <w:rPr>
                <w:b/>
                <w:sz w:val="24"/>
              </w:rPr>
              <w:t>#</w:t>
            </w:r>
          </w:p>
        </w:tc>
        <w:tc>
          <w:tcPr>
            <w:tcW w:w="3780" w:type="dxa"/>
            <w:vAlign w:val="center"/>
          </w:tcPr>
          <w:p w14:paraId="09573234" w14:textId="77777777" w:rsidR="00D236F0" w:rsidRPr="004C782C" w:rsidRDefault="00D236F0" w:rsidP="000C430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1530" w:type="dxa"/>
            <w:vAlign w:val="center"/>
          </w:tcPr>
          <w:p w14:paraId="712DB0C1" w14:textId="77777777" w:rsidR="00D236F0" w:rsidRPr="004C782C" w:rsidRDefault="00D236F0" w:rsidP="000C430D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% Complete</w:t>
            </w:r>
          </w:p>
        </w:tc>
        <w:tc>
          <w:tcPr>
            <w:tcW w:w="3325" w:type="dxa"/>
            <w:vAlign w:val="center"/>
          </w:tcPr>
          <w:p w14:paraId="00E2E157" w14:textId="77777777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Results / Issues</w:t>
            </w:r>
          </w:p>
        </w:tc>
      </w:tr>
      <w:tr w:rsidR="00D236F0" w14:paraId="4FB17863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567DCBE3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3303AE0D" w14:textId="6370B407" w:rsidR="00D236F0" w:rsidRPr="004C782C" w:rsidRDefault="0072491A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 Messaging/Feedback</w:t>
            </w:r>
            <w:r w:rsidR="00D236F0">
              <w:rPr>
                <w:sz w:val="24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2F38FE24" w14:textId="77777777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%</w:t>
            </w:r>
          </w:p>
        </w:tc>
        <w:tc>
          <w:tcPr>
            <w:tcW w:w="3325" w:type="dxa"/>
            <w:vAlign w:val="center"/>
          </w:tcPr>
          <w:p w14:paraId="387A879E" w14:textId="548DC3F1" w:rsidR="00D236F0" w:rsidRPr="004C782C" w:rsidRDefault="0072491A" w:rsidP="000C430D">
            <w:pPr>
              <w:rPr>
                <w:sz w:val="24"/>
              </w:rPr>
            </w:pPr>
            <w:r w:rsidRPr="0072491A">
              <w:rPr>
                <w:sz w:val="24"/>
              </w:rPr>
              <w:t>No issues. Logged-in users can send messages/feedback, and the admin will receive them.</w:t>
            </w:r>
          </w:p>
        </w:tc>
      </w:tr>
      <w:tr w:rsidR="00D236F0" w14:paraId="5CCAF8C1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66644C73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30D5B37E" w14:textId="07A5B151" w:rsidR="00D236F0" w:rsidRPr="004C782C" w:rsidRDefault="0072491A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Notification</w:t>
            </w:r>
          </w:p>
        </w:tc>
        <w:tc>
          <w:tcPr>
            <w:tcW w:w="1530" w:type="dxa"/>
            <w:vAlign w:val="center"/>
          </w:tcPr>
          <w:p w14:paraId="1153A8D7" w14:textId="51D8DB8D" w:rsidR="00D236F0" w:rsidRPr="004C782C" w:rsidRDefault="0072491A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  <w:r w:rsidR="00D236F0">
              <w:rPr>
                <w:sz w:val="24"/>
              </w:rPr>
              <w:t>0%</w:t>
            </w:r>
          </w:p>
        </w:tc>
        <w:tc>
          <w:tcPr>
            <w:tcW w:w="3325" w:type="dxa"/>
            <w:vAlign w:val="center"/>
          </w:tcPr>
          <w:p w14:paraId="5180FF32" w14:textId="0E978E9E" w:rsidR="00D236F0" w:rsidRPr="004C782C" w:rsidRDefault="0072491A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Issue is that only the admin side </w:t>
            </w:r>
            <w:proofErr w:type="spellStart"/>
            <w:r>
              <w:rPr>
                <w:sz w:val="24"/>
              </w:rPr>
              <w:t>notif</w:t>
            </w:r>
            <w:proofErr w:type="spellEnd"/>
            <w:r>
              <w:rPr>
                <w:sz w:val="24"/>
              </w:rPr>
              <w:t xml:space="preserve"> count works. </w:t>
            </w:r>
          </w:p>
        </w:tc>
      </w:tr>
      <w:tr w:rsidR="00D236F0" w14:paraId="23968380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71B5EAEA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6B01F4F0" w14:textId="76174BA0" w:rsidR="00D236F0" w:rsidRPr="004C782C" w:rsidRDefault="0072491A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Resume Attachment</w:t>
            </w:r>
          </w:p>
        </w:tc>
        <w:tc>
          <w:tcPr>
            <w:tcW w:w="1530" w:type="dxa"/>
            <w:vAlign w:val="center"/>
          </w:tcPr>
          <w:p w14:paraId="451E849D" w14:textId="77777777" w:rsidR="00D236F0" w:rsidRPr="004C782C" w:rsidRDefault="00D236F0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70%</w:t>
            </w:r>
          </w:p>
        </w:tc>
        <w:tc>
          <w:tcPr>
            <w:tcW w:w="3325" w:type="dxa"/>
            <w:vAlign w:val="center"/>
          </w:tcPr>
          <w:p w14:paraId="3ED24464" w14:textId="2AB3FA91" w:rsidR="00D236F0" w:rsidRPr="004C782C" w:rsidRDefault="0072491A" w:rsidP="000C430D">
            <w:pPr>
              <w:jc w:val="center"/>
              <w:rPr>
                <w:sz w:val="24"/>
              </w:rPr>
            </w:pPr>
            <w:r>
              <w:rPr>
                <w:sz w:val="24"/>
              </w:rPr>
              <w:t>No issue, users can attach docs/pdf.</w:t>
            </w:r>
          </w:p>
        </w:tc>
      </w:tr>
      <w:tr w:rsidR="00D236F0" w14:paraId="05DE3B9C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603F90CD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01A2F75F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3F8A464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54C788F7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4554E99D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39A174E9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020EF30D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128EFC7D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1278F4D2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627C682E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65931741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56F0160B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538A8062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036C0805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1A368159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59B587AC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2422BEF5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64047EF0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1B86B766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  <w:tr w:rsidR="00D236F0" w14:paraId="7454BACD" w14:textId="77777777" w:rsidTr="000C430D">
        <w:trPr>
          <w:trHeight w:val="368"/>
        </w:trPr>
        <w:tc>
          <w:tcPr>
            <w:tcW w:w="715" w:type="dxa"/>
            <w:vAlign w:val="center"/>
          </w:tcPr>
          <w:p w14:paraId="380CFD23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780" w:type="dxa"/>
            <w:vAlign w:val="center"/>
          </w:tcPr>
          <w:p w14:paraId="6557FE54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1530" w:type="dxa"/>
            <w:vAlign w:val="center"/>
          </w:tcPr>
          <w:p w14:paraId="7BC4DBD1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  <w:tc>
          <w:tcPr>
            <w:tcW w:w="3325" w:type="dxa"/>
            <w:vAlign w:val="center"/>
          </w:tcPr>
          <w:p w14:paraId="4A31D211" w14:textId="77777777" w:rsidR="00D236F0" w:rsidRPr="004C782C" w:rsidRDefault="00D236F0" w:rsidP="000C430D">
            <w:pPr>
              <w:jc w:val="center"/>
              <w:rPr>
                <w:sz w:val="24"/>
              </w:rPr>
            </w:pPr>
          </w:p>
        </w:tc>
      </w:tr>
    </w:tbl>
    <w:p w14:paraId="718F4880" w14:textId="77777777" w:rsidR="00D236F0" w:rsidRDefault="00D236F0" w:rsidP="00D236F0">
      <w:pPr>
        <w:spacing w:after="0"/>
        <w:rPr>
          <w:sz w:val="24"/>
        </w:rPr>
      </w:pPr>
    </w:p>
    <w:p w14:paraId="20DD446C" w14:textId="77777777" w:rsidR="00D236F0" w:rsidRPr="007D460A" w:rsidRDefault="00D236F0" w:rsidP="00D236F0">
      <w:pPr>
        <w:spacing w:after="0"/>
        <w:rPr>
          <w:b/>
          <w:sz w:val="24"/>
        </w:rPr>
      </w:pPr>
      <w:r w:rsidRPr="007D460A">
        <w:rPr>
          <w:b/>
          <w:sz w:val="24"/>
        </w:rPr>
        <w:t>Section 1: Activities and Progress Report</w:t>
      </w:r>
    </w:p>
    <w:p w14:paraId="6396A8B1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6F0" w14:paraId="16228589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25D276C1" w14:textId="22F8EEC7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72491A">
              <w:rPr>
                <w:sz w:val="24"/>
              </w:rPr>
              <w:t>Messaging/Feedback</w:t>
            </w:r>
          </w:p>
        </w:tc>
      </w:tr>
      <w:tr w:rsidR="00D236F0" w14:paraId="7D727BD7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45698DD2" w14:textId="42E5A817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>Description</w:t>
            </w:r>
            <w:r w:rsidR="0072491A">
              <w:rPr>
                <w:sz w:val="24"/>
              </w:rPr>
              <w:t xml:space="preserve">: </w:t>
            </w:r>
            <w:r w:rsidR="0072491A" w:rsidRPr="0072491A">
              <w:rPr>
                <w:sz w:val="24"/>
              </w:rPr>
              <w:t>I've added a Message/Feedback form on the Contact page. Logged-in users can freely send feedback/messages</w:t>
            </w:r>
            <w:r w:rsidR="0072491A">
              <w:rPr>
                <w:sz w:val="24"/>
              </w:rPr>
              <w:t>.</w:t>
            </w:r>
          </w:p>
        </w:tc>
      </w:tr>
    </w:tbl>
    <w:p w14:paraId="2C05DD0B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6F0" w14:paraId="5D84919F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77FDC53C" w14:textId="41DA6062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72491A">
              <w:rPr>
                <w:sz w:val="24"/>
              </w:rPr>
              <w:t>Notification</w:t>
            </w:r>
          </w:p>
        </w:tc>
      </w:tr>
      <w:tr w:rsidR="00D236F0" w14:paraId="65220DC9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41D3604C" w14:textId="1675D50F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Description: </w:t>
            </w:r>
            <w:r w:rsidR="0072491A">
              <w:rPr>
                <w:sz w:val="24"/>
              </w:rPr>
              <w:t xml:space="preserve"> </w:t>
            </w:r>
            <w:r w:rsidR="0072491A" w:rsidRPr="0072491A">
              <w:rPr>
                <w:sz w:val="24"/>
              </w:rPr>
              <w:t>The admin receives a notification when an applicant submits an application. On the user side, they receive a notification if their application has been accepted or rejected.</w:t>
            </w:r>
          </w:p>
        </w:tc>
      </w:tr>
    </w:tbl>
    <w:p w14:paraId="6677D17A" w14:textId="77777777" w:rsidR="00D236F0" w:rsidRDefault="00D236F0" w:rsidP="00D236F0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36F0" w14:paraId="6F552C77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1DAC2005" w14:textId="0728C14D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Activity: </w:t>
            </w:r>
            <w:r w:rsidR="0072491A">
              <w:rPr>
                <w:sz w:val="24"/>
              </w:rPr>
              <w:t>Resume Attachment</w:t>
            </w:r>
          </w:p>
        </w:tc>
      </w:tr>
      <w:tr w:rsidR="00D236F0" w14:paraId="273F0D2D" w14:textId="77777777" w:rsidTr="000C430D">
        <w:trPr>
          <w:trHeight w:val="377"/>
        </w:trPr>
        <w:tc>
          <w:tcPr>
            <w:tcW w:w="9350" w:type="dxa"/>
            <w:vAlign w:val="center"/>
          </w:tcPr>
          <w:p w14:paraId="3197CA77" w14:textId="3FA43DC6" w:rsidR="00D236F0" w:rsidRDefault="00D236F0" w:rsidP="000C430D">
            <w:pPr>
              <w:rPr>
                <w:sz w:val="24"/>
              </w:rPr>
            </w:pPr>
            <w:r>
              <w:rPr>
                <w:sz w:val="24"/>
              </w:rPr>
              <w:t xml:space="preserve">Description: </w:t>
            </w:r>
            <w:r w:rsidR="0072491A" w:rsidRPr="0072491A">
              <w:rPr>
                <w:sz w:val="24"/>
              </w:rPr>
              <w:t>A user/applicant must first attach a resume before being able to click the apply button.</w:t>
            </w:r>
          </w:p>
        </w:tc>
      </w:tr>
    </w:tbl>
    <w:p w14:paraId="38E937F0" w14:textId="77777777" w:rsidR="00D236F0" w:rsidRDefault="00D236F0" w:rsidP="00D236F0">
      <w:pPr>
        <w:spacing w:after="0"/>
        <w:rPr>
          <w:sz w:val="24"/>
        </w:rPr>
      </w:pPr>
    </w:p>
    <w:p w14:paraId="6613BBB1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br w:type="column"/>
      </w:r>
    </w:p>
    <w:p w14:paraId="1E145669" w14:textId="77777777" w:rsidR="00D236F0" w:rsidRPr="007D460A" w:rsidRDefault="00D236F0" w:rsidP="00D236F0">
      <w:pPr>
        <w:spacing w:after="0"/>
        <w:rPr>
          <w:b/>
          <w:sz w:val="24"/>
        </w:rPr>
      </w:pPr>
      <w:r w:rsidRPr="007D460A">
        <w:rPr>
          <w:b/>
          <w:sz w:val="24"/>
        </w:rPr>
        <w:t>Section 2: Risks, Issues</w:t>
      </w:r>
      <w:r>
        <w:rPr>
          <w:b/>
          <w:sz w:val="24"/>
        </w:rPr>
        <w:t>,</w:t>
      </w:r>
      <w:r w:rsidRPr="007D460A">
        <w:rPr>
          <w:b/>
          <w:sz w:val="24"/>
        </w:rPr>
        <w:t xml:space="preserve"> and Challenges</w:t>
      </w:r>
    </w:p>
    <w:p w14:paraId="0D43BD35" w14:textId="77777777" w:rsidR="00D236F0" w:rsidRDefault="00D236F0" w:rsidP="00D236F0">
      <w:pPr>
        <w:spacing w:after="0"/>
        <w:rPr>
          <w:sz w:val="24"/>
        </w:rPr>
      </w:pPr>
    </w:p>
    <w:p w14:paraId="7ABE6388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Issues</w:t>
      </w:r>
    </w:p>
    <w:p w14:paraId="74FD4AF8" w14:textId="77777777" w:rsidR="00D236F0" w:rsidRPr="001F730A" w:rsidRDefault="00D236F0" w:rsidP="00D236F0">
      <w:pPr>
        <w:spacing w:after="0"/>
        <w:rPr>
          <w:sz w:val="24"/>
        </w:rPr>
      </w:pPr>
    </w:p>
    <w:p w14:paraId="343201F5" w14:textId="1CE2BF3F" w:rsidR="00D236F0" w:rsidRPr="001F730A" w:rsidRDefault="0072491A" w:rsidP="00D236F0">
      <w:pPr>
        <w:spacing w:after="0"/>
        <w:rPr>
          <w:sz w:val="24"/>
        </w:rPr>
      </w:pPr>
      <w:r w:rsidRPr="0072491A">
        <w:rPr>
          <w:sz w:val="24"/>
        </w:rPr>
        <w:t>The issue is with the notification section, where only the admin notifications work perfectly. On the user side, the notification count on the bell icon is not functioning properly.</w:t>
      </w:r>
      <w:r w:rsidR="00D236F0">
        <w:rPr>
          <w:sz w:val="24"/>
        </w:rPr>
        <w:br/>
      </w:r>
    </w:p>
    <w:p w14:paraId="7D81E333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Risks</w:t>
      </w:r>
    </w:p>
    <w:p w14:paraId="7AF61B80" w14:textId="1F8ECEE2" w:rsidR="00D236F0" w:rsidRPr="001F730A" w:rsidRDefault="0072491A" w:rsidP="00D236F0">
      <w:pPr>
        <w:spacing w:after="0"/>
        <w:rPr>
          <w:sz w:val="24"/>
        </w:rPr>
      </w:pPr>
      <w:r w:rsidRPr="0072491A">
        <w:rPr>
          <w:sz w:val="24"/>
        </w:rPr>
        <w:t>I might remove the notification section on the user side, as users already have an application section on their profile where the application status is displayed.</w:t>
      </w:r>
      <w:r w:rsidR="00D236F0">
        <w:rPr>
          <w:sz w:val="24"/>
        </w:rPr>
        <w:br/>
      </w:r>
    </w:p>
    <w:p w14:paraId="4E8A06FE" w14:textId="77777777" w:rsidR="00D236F0" w:rsidRPr="00FB7487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Challenges</w:t>
      </w:r>
    </w:p>
    <w:p w14:paraId="203B241A" w14:textId="77777777" w:rsidR="00D236F0" w:rsidRDefault="00D236F0" w:rsidP="00D236F0">
      <w:pPr>
        <w:spacing w:after="0"/>
        <w:rPr>
          <w:sz w:val="24"/>
        </w:rPr>
      </w:pPr>
    </w:p>
    <w:p w14:paraId="17E4CD85" w14:textId="4B7AA2D8" w:rsidR="00D236F0" w:rsidRDefault="0072491A" w:rsidP="00D236F0">
      <w:pPr>
        <w:spacing w:after="0"/>
        <w:rPr>
          <w:sz w:val="24"/>
        </w:rPr>
      </w:pPr>
      <w:r>
        <w:rPr>
          <w:sz w:val="24"/>
        </w:rPr>
        <w:t>Need to work more for this notification section.</w:t>
      </w:r>
      <w:r w:rsidR="00D236F0">
        <w:rPr>
          <w:sz w:val="24"/>
        </w:rPr>
        <w:br/>
      </w:r>
      <w:r w:rsidR="00D236F0">
        <w:rPr>
          <w:sz w:val="24"/>
        </w:rPr>
        <w:br/>
      </w:r>
    </w:p>
    <w:p w14:paraId="3FAD1326" w14:textId="77777777" w:rsidR="00D236F0" w:rsidRDefault="00D236F0" w:rsidP="00D236F0">
      <w:pPr>
        <w:spacing w:after="0"/>
        <w:rPr>
          <w:b/>
          <w:sz w:val="24"/>
        </w:rPr>
      </w:pPr>
      <w:r w:rsidRPr="007D460A">
        <w:rPr>
          <w:b/>
          <w:sz w:val="24"/>
        </w:rPr>
        <w:t>Section 3: Next Step</w:t>
      </w:r>
      <w:r>
        <w:rPr>
          <w:b/>
          <w:sz w:val="24"/>
        </w:rPr>
        <w:t>s</w:t>
      </w:r>
    </w:p>
    <w:p w14:paraId="6DC47C9B" w14:textId="77777777" w:rsidR="00D236F0" w:rsidRDefault="00D236F0" w:rsidP="00D236F0">
      <w:pPr>
        <w:spacing w:after="0"/>
        <w:rPr>
          <w:b/>
          <w:sz w:val="24"/>
        </w:rPr>
      </w:pPr>
    </w:p>
    <w:p w14:paraId="25ED446A" w14:textId="2AC7EA47" w:rsidR="00D236F0" w:rsidRDefault="000016D4" w:rsidP="00D236F0">
      <w:pPr>
        <w:spacing w:after="0"/>
        <w:rPr>
          <w:b/>
          <w:sz w:val="24"/>
        </w:rPr>
      </w:pPr>
      <w:r w:rsidRPr="000016D4">
        <w:rPr>
          <w:sz w:val="24"/>
        </w:rPr>
        <w:t>Next, I will implement a downloadable/viewable resume feature. I'll also add a resume creation form/page in the profile section.</w:t>
      </w:r>
      <w:r w:rsidR="00D236F0">
        <w:rPr>
          <w:sz w:val="24"/>
        </w:rPr>
        <w:br/>
      </w:r>
    </w:p>
    <w:p w14:paraId="1A6664F6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Section 4: Feedback</w:t>
      </w:r>
    </w:p>
    <w:p w14:paraId="653BEBA9" w14:textId="77777777" w:rsidR="00D236F0" w:rsidRDefault="00D236F0" w:rsidP="00D236F0">
      <w:pPr>
        <w:spacing w:after="0"/>
        <w:rPr>
          <w:b/>
          <w:sz w:val="24"/>
        </w:rPr>
      </w:pPr>
    </w:p>
    <w:p w14:paraId="46CC985F" w14:textId="77777777" w:rsidR="00D236F0" w:rsidRPr="000E5CB2" w:rsidRDefault="00D236F0" w:rsidP="00D236F0">
      <w:pPr>
        <w:spacing w:after="0"/>
        <w:rPr>
          <w:sz w:val="24"/>
        </w:rPr>
      </w:pPr>
      <w:r>
        <w:rPr>
          <w:sz w:val="24"/>
        </w:rPr>
        <w:t>[Client’s feedback. If no feedback from the Client, a quality check must be done on the deliverables for this progress report by the QA Engineer base from his experience or research.]</w:t>
      </w:r>
      <w:r>
        <w:rPr>
          <w:sz w:val="24"/>
        </w:rPr>
        <w:br/>
      </w:r>
      <w:r>
        <w:rPr>
          <w:sz w:val="24"/>
        </w:rPr>
        <w:br/>
      </w:r>
      <w:r w:rsidRPr="00765462">
        <w:rPr>
          <w:sz w:val="24"/>
        </w:rPr>
        <w:t>No feedback yet from the client as the system is still in development. It will be presented once the necessary features and functions are completed.</w:t>
      </w:r>
    </w:p>
    <w:p w14:paraId="31FE5685" w14:textId="77777777" w:rsidR="00D236F0" w:rsidRDefault="00D236F0" w:rsidP="00D236F0">
      <w:pPr>
        <w:spacing w:after="0"/>
        <w:rPr>
          <w:sz w:val="24"/>
        </w:rPr>
      </w:pPr>
    </w:p>
    <w:p w14:paraId="0549F646" w14:textId="77777777" w:rsidR="00D236F0" w:rsidRPr="00FB7487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Prepared b</w:t>
      </w:r>
      <w:r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017999A0" w14:textId="77777777" w:rsidR="00D236F0" w:rsidRDefault="00D236F0" w:rsidP="00D236F0">
      <w:pPr>
        <w:spacing w:after="0"/>
        <w:rPr>
          <w:sz w:val="24"/>
        </w:rPr>
      </w:pPr>
    </w:p>
    <w:p w14:paraId="31073976" w14:textId="77777777" w:rsidR="00D236F0" w:rsidRDefault="00D236F0" w:rsidP="00D236F0">
      <w:pPr>
        <w:spacing w:after="0"/>
        <w:rPr>
          <w:sz w:val="24"/>
        </w:rPr>
      </w:pPr>
      <w:r>
        <w:rPr>
          <w:sz w:val="24"/>
        </w:rPr>
        <w:t>[Member(s)]</w:t>
      </w:r>
    </w:p>
    <w:p w14:paraId="7D342F65" w14:textId="77777777" w:rsidR="00D236F0" w:rsidRDefault="00D236F0" w:rsidP="00D236F0">
      <w:pPr>
        <w:spacing w:after="0"/>
        <w:rPr>
          <w:sz w:val="24"/>
        </w:rPr>
      </w:pPr>
    </w:p>
    <w:p w14:paraId="560B1EA1" w14:textId="77777777" w:rsidR="00D236F0" w:rsidRDefault="00D236F0" w:rsidP="00D236F0">
      <w:pPr>
        <w:spacing w:after="0"/>
        <w:rPr>
          <w:b/>
          <w:sz w:val="24"/>
        </w:rPr>
      </w:pPr>
      <w:r>
        <w:rPr>
          <w:b/>
          <w:sz w:val="24"/>
        </w:rPr>
        <w:t>Noted b</w:t>
      </w:r>
      <w:r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03A2DC23" w14:textId="77777777" w:rsidR="00D236F0" w:rsidRDefault="00D236F0" w:rsidP="00D236F0">
      <w:pPr>
        <w:spacing w:after="0"/>
        <w:rPr>
          <w:b/>
          <w:sz w:val="24"/>
        </w:rPr>
      </w:pPr>
    </w:p>
    <w:p w14:paraId="19E3CF6F" w14:textId="77777777" w:rsidR="00D236F0" w:rsidRPr="000E5CB2" w:rsidRDefault="00D236F0" w:rsidP="00D236F0">
      <w:pPr>
        <w:spacing w:after="0"/>
        <w:rPr>
          <w:sz w:val="24"/>
        </w:rPr>
      </w:pPr>
      <w:r>
        <w:rPr>
          <w:sz w:val="24"/>
        </w:rPr>
        <w:t>[Project Manager]</w:t>
      </w:r>
    </w:p>
    <w:p w14:paraId="69490514" w14:textId="77777777" w:rsidR="000E5CB2" w:rsidRPr="000E5CB2" w:rsidRDefault="000E5CB2" w:rsidP="00EF656B">
      <w:pPr>
        <w:spacing w:after="0"/>
        <w:rPr>
          <w:sz w:val="24"/>
        </w:rPr>
      </w:pPr>
    </w:p>
    <w:sectPr w:rsidR="000E5CB2" w:rsidRPr="000E5CB2" w:rsidSect="002144B5">
      <w:headerReference w:type="default" r:id="rId6"/>
      <w:footerReference w:type="default" r:id="rId7"/>
      <w:pgSz w:w="12240" w:h="18720" w:code="14"/>
      <w:pgMar w:top="1701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A03B4E" w14:textId="77777777" w:rsidR="000E1803" w:rsidRDefault="000E1803" w:rsidP="002144B5">
      <w:pPr>
        <w:spacing w:after="0" w:line="240" w:lineRule="auto"/>
      </w:pPr>
      <w:r>
        <w:separator/>
      </w:r>
    </w:p>
  </w:endnote>
  <w:endnote w:type="continuationSeparator" w:id="0">
    <w:p w14:paraId="45D170CA" w14:textId="77777777" w:rsidR="000E1803" w:rsidRDefault="000E1803" w:rsidP="00214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02950" w14:textId="77777777" w:rsidR="002144B5" w:rsidRDefault="002144B5">
    <w:pPr>
      <w:pStyle w:val="Footer"/>
      <w:rPr>
        <w:rFonts w:cs="Arial"/>
        <w:noProof/>
        <w:color w:val="FFFFFF" w:themeColor="background1"/>
      </w:rPr>
    </w:pPr>
  </w:p>
  <w:p w14:paraId="18916518" w14:textId="24E017DC" w:rsidR="002144B5" w:rsidRDefault="002144B5">
    <w:pPr>
      <w:pStyle w:val="Footer"/>
    </w:pPr>
    <w:r w:rsidRPr="008C2024">
      <w:rPr>
        <w:rFonts w:cs="Arial"/>
        <w:noProof/>
        <w:color w:val="FFFFFF" w:themeColor="background1"/>
      </w:rPr>
      <w:drawing>
        <wp:anchor distT="0" distB="0" distL="114300" distR="114300" simplePos="0" relativeHeight="251661312" behindDoc="1" locked="0" layoutInCell="1" allowOverlap="1" wp14:anchorId="2AF83CA3" wp14:editId="0C6BF69A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772400" cy="84582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845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20EB4" w14:textId="77777777" w:rsidR="000E1803" w:rsidRDefault="000E1803" w:rsidP="002144B5">
      <w:pPr>
        <w:spacing w:after="0" w:line="240" w:lineRule="auto"/>
      </w:pPr>
      <w:r>
        <w:separator/>
      </w:r>
    </w:p>
  </w:footnote>
  <w:footnote w:type="continuationSeparator" w:id="0">
    <w:p w14:paraId="6222378C" w14:textId="77777777" w:rsidR="000E1803" w:rsidRDefault="000E1803" w:rsidP="002144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4120E" w14:textId="0E3AC72A" w:rsidR="002144B5" w:rsidRDefault="002144B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FF75977" wp14:editId="51ABBC78">
          <wp:simplePos x="0" y="0"/>
          <wp:positionH relativeFrom="page">
            <wp:align>right</wp:align>
          </wp:positionH>
          <wp:positionV relativeFrom="paragraph">
            <wp:posOffset>-441960</wp:posOffset>
          </wp:positionV>
          <wp:extent cx="7772400" cy="1109972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1099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IwNTMxNTEytjRQ0lEKTi0uzszPAykwrAUAneAioSwAAAA="/>
  </w:docVars>
  <w:rsids>
    <w:rsidRoot w:val="00EF656B"/>
    <w:rsid w:val="000016D4"/>
    <w:rsid w:val="00002791"/>
    <w:rsid w:val="00054EE5"/>
    <w:rsid w:val="000B089F"/>
    <w:rsid w:val="000E1803"/>
    <w:rsid w:val="000E5CB2"/>
    <w:rsid w:val="00116AB2"/>
    <w:rsid w:val="001B4238"/>
    <w:rsid w:val="001E5F63"/>
    <w:rsid w:val="001F730A"/>
    <w:rsid w:val="002144B5"/>
    <w:rsid w:val="00290FB0"/>
    <w:rsid w:val="002B6CC0"/>
    <w:rsid w:val="00412415"/>
    <w:rsid w:val="004C782C"/>
    <w:rsid w:val="00516C80"/>
    <w:rsid w:val="00586B82"/>
    <w:rsid w:val="00592A21"/>
    <w:rsid w:val="005E1C6E"/>
    <w:rsid w:val="00633A38"/>
    <w:rsid w:val="006C0908"/>
    <w:rsid w:val="006C0BAD"/>
    <w:rsid w:val="0072491A"/>
    <w:rsid w:val="00733A61"/>
    <w:rsid w:val="00765462"/>
    <w:rsid w:val="007D460A"/>
    <w:rsid w:val="007F06AB"/>
    <w:rsid w:val="00820009"/>
    <w:rsid w:val="008942CC"/>
    <w:rsid w:val="00985CD8"/>
    <w:rsid w:val="00A602A4"/>
    <w:rsid w:val="00A679B4"/>
    <w:rsid w:val="00AF50D9"/>
    <w:rsid w:val="00B61BC1"/>
    <w:rsid w:val="00C32F45"/>
    <w:rsid w:val="00CE5CE4"/>
    <w:rsid w:val="00D236F0"/>
    <w:rsid w:val="00D674AE"/>
    <w:rsid w:val="00D67B33"/>
    <w:rsid w:val="00E4287A"/>
    <w:rsid w:val="00EF656B"/>
    <w:rsid w:val="00F22FC0"/>
    <w:rsid w:val="00FB52FF"/>
    <w:rsid w:val="00FB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445D8"/>
  <w15:chartTrackingRefBased/>
  <w15:docId w15:val="{3B0C84F4-D7B6-48B6-88B3-942339773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7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4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4B5"/>
  </w:style>
  <w:style w:type="paragraph" w:styleId="Footer">
    <w:name w:val="footer"/>
    <w:basedOn w:val="Normal"/>
    <w:link w:val="FooterChar"/>
    <w:uiPriority w:val="99"/>
    <w:unhideWhenUsed/>
    <w:rsid w:val="00214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4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91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Arvin Co</cp:lastModifiedBy>
  <cp:revision>9</cp:revision>
  <dcterms:created xsi:type="dcterms:W3CDTF">2025-01-16T05:06:00Z</dcterms:created>
  <dcterms:modified xsi:type="dcterms:W3CDTF">2025-02-22T02:38:00Z</dcterms:modified>
</cp:coreProperties>
</file>